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2B78" w:rsidRDefault="004D2B78" w:rsidP="0039035E">
      <w:pPr>
        <w:spacing w:after="0" w:line="240" w:lineRule="auto"/>
        <w:rPr>
          <w:rFonts w:ascii="Verdana" w:eastAsiaTheme="minorHAnsi" w:hAnsi="Verdana"/>
          <w:b/>
          <w:sz w:val="20"/>
          <w:szCs w:val="20"/>
          <w:lang w:val="sr-Latn-RS"/>
        </w:rPr>
      </w:pPr>
    </w:p>
    <w:p w:rsidR="0039035E" w:rsidRDefault="0039035E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  <w:r>
        <w:rPr>
          <w:rFonts w:ascii="Verdana" w:eastAsiaTheme="minorHAnsi" w:hAnsi="Verdana"/>
          <w:b/>
          <w:sz w:val="20"/>
          <w:szCs w:val="20"/>
          <w:lang w:val="sr-Latn-RS"/>
        </w:rPr>
        <w:t xml:space="preserve">Naziv </w:t>
      </w:r>
      <w:r w:rsidR="004D2B78">
        <w:rPr>
          <w:rFonts w:ascii="Verdana" w:eastAsiaTheme="minorHAnsi" w:hAnsi="Verdana"/>
          <w:b/>
          <w:sz w:val="20"/>
          <w:szCs w:val="20"/>
          <w:lang w:val="sr-Latn-RS"/>
        </w:rPr>
        <w:t xml:space="preserve">1. </w:t>
      </w:r>
      <w:r w:rsidRPr="0039035E">
        <w:rPr>
          <w:rFonts w:ascii="Verdana" w:eastAsiaTheme="minorHAnsi" w:hAnsi="Verdana"/>
          <w:b/>
          <w:sz w:val="20"/>
          <w:szCs w:val="20"/>
          <w:lang w:val="sr-Latn-RS"/>
        </w:rPr>
        <w:t>teme:</w:t>
      </w:r>
      <w:r w:rsidRPr="0039035E">
        <w:rPr>
          <w:rFonts w:ascii="Verdana" w:eastAsiaTheme="minorHAnsi" w:hAnsi="Verdana" w:cstheme="minorBidi"/>
          <w:b/>
          <w:sz w:val="20"/>
          <w:szCs w:val="20"/>
        </w:rPr>
        <w:t xml:space="preserve"> </w:t>
      </w:r>
      <w:r w:rsidRPr="0039035E">
        <w:rPr>
          <w:rFonts w:ascii="Verdana" w:eastAsiaTheme="minorHAnsi" w:hAnsi="Verdana" w:cstheme="minorBidi"/>
          <w:sz w:val="20"/>
          <w:szCs w:val="20"/>
        </w:rPr>
        <w:t>A</w:t>
      </w:r>
      <w:r w:rsidRPr="0039035E">
        <w:rPr>
          <w:rFonts w:ascii="Verdana" w:eastAsiaTheme="minorHAnsi" w:hAnsi="Verdana"/>
          <w:sz w:val="20"/>
          <w:szCs w:val="20"/>
          <w:lang w:val="sr-Latn-RS"/>
        </w:rPr>
        <w:t>ktivno</w:t>
      </w:r>
      <w:r w:rsidRPr="004D2B78">
        <w:rPr>
          <w:rFonts w:ascii="Verdana" w:eastAsiaTheme="minorHAnsi" w:hAnsi="Verdana"/>
          <w:sz w:val="20"/>
          <w:szCs w:val="20"/>
          <w:lang w:val="sr-Latn-RS"/>
        </w:rPr>
        <w:t xml:space="preserve"> učenje i podučavanje u visokoškolskom obrazovanju</w:t>
      </w:r>
    </w:p>
    <w:p w:rsidR="004D2B78" w:rsidRDefault="004D2B78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</w:p>
    <w:p w:rsidR="004D2B78" w:rsidRPr="004D2B78" w:rsidRDefault="004D2B78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  <w:r>
        <w:rPr>
          <w:rFonts w:ascii="Verdana" w:eastAsiaTheme="minorHAnsi" w:hAnsi="Verdana"/>
          <w:b/>
          <w:sz w:val="20"/>
          <w:szCs w:val="20"/>
          <w:lang w:val="sr-Latn-RS"/>
        </w:rPr>
        <w:t>u okviru kontinuirane e</w:t>
      </w:r>
      <w:r w:rsidRPr="004D2B78">
        <w:rPr>
          <w:rFonts w:ascii="Verdana" w:eastAsiaTheme="minorHAnsi" w:hAnsi="Verdana"/>
          <w:b/>
          <w:sz w:val="20"/>
          <w:szCs w:val="20"/>
          <w:lang w:val="sr-Latn-RS"/>
        </w:rPr>
        <w:t>dukacije</w:t>
      </w:r>
      <w:r>
        <w:rPr>
          <w:rFonts w:ascii="Verdana" w:eastAsiaTheme="minorHAnsi" w:hAnsi="Verdana"/>
          <w:b/>
          <w:sz w:val="20"/>
          <w:szCs w:val="20"/>
          <w:lang w:val="sr-Latn-RS"/>
        </w:rPr>
        <w:t xml:space="preserve"> pod naslovom</w:t>
      </w:r>
      <w:r w:rsidRPr="004D2B78">
        <w:rPr>
          <w:rFonts w:ascii="Verdana" w:eastAsiaTheme="minorHAnsi" w:hAnsi="Verdana"/>
          <w:b/>
          <w:sz w:val="20"/>
          <w:szCs w:val="20"/>
          <w:lang w:val="sr-Latn-RS"/>
        </w:rPr>
        <w:t xml:space="preserve">: </w:t>
      </w:r>
    </w:p>
    <w:p w:rsidR="004D2B78" w:rsidRDefault="004D2B78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</w:p>
    <w:p w:rsidR="0039035E" w:rsidRPr="004D2B78" w:rsidRDefault="004D2B78" w:rsidP="004D2B78">
      <w:pPr>
        <w:spacing w:after="0" w:line="240" w:lineRule="auto"/>
        <w:jc w:val="both"/>
        <w:rPr>
          <w:rFonts w:ascii="Verdana" w:eastAsiaTheme="minorHAnsi" w:hAnsi="Verdana"/>
          <w:sz w:val="20"/>
          <w:szCs w:val="20"/>
          <w:lang w:val="sr-Latn-RS"/>
        </w:rPr>
      </w:pPr>
      <w:r w:rsidRPr="004D2B78">
        <w:rPr>
          <w:rFonts w:ascii="Verdana" w:eastAsiaTheme="minorHAnsi" w:hAnsi="Verdana"/>
          <w:sz w:val="20"/>
          <w:szCs w:val="20"/>
          <w:lang w:val="sr-Latn-RS"/>
        </w:rPr>
        <w:t>Konstruktivno usklađivanje između ESPB, ishoda i ciljeva učenja, aktivnosti podučavanja i učenja, kompetencija studenata i metoda vrednovanja studentskih postignuća</w:t>
      </w:r>
    </w:p>
    <w:p w:rsidR="004D2B78" w:rsidRDefault="004D2B78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</w:p>
    <w:p w:rsidR="004D2B78" w:rsidRDefault="0039035E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  <w:r>
        <w:rPr>
          <w:rFonts w:ascii="Verdana" w:eastAsiaTheme="minorHAnsi" w:hAnsi="Verdana"/>
          <w:b/>
          <w:sz w:val="20"/>
          <w:szCs w:val="20"/>
          <w:lang w:val="sr-Latn-RS"/>
        </w:rPr>
        <w:t xml:space="preserve">Realizator teme (predavač): </w:t>
      </w:r>
    </w:p>
    <w:p w:rsidR="0039035E" w:rsidRPr="004D2B78" w:rsidRDefault="0039035E" w:rsidP="004D2B78">
      <w:pPr>
        <w:spacing w:after="0" w:line="240" w:lineRule="auto"/>
        <w:jc w:val="both"/>
        <w:rPr>
          <w:rFonts w:ascii="Verdana" w:eastAsiaTheme="minorHAnsi" w:hAnsi="Verdana"/>
          <w:sz w:val="20"/>
          <w:szCs w:val="20"/>
          <w:lang w:val="sr-Latn-RS"/>
        </w:rPr>
      </w:pPr>
      <w:r w:rsidRPr="004D2B78">
        <w:rPr>
          <w:rFonts w:ascii="Verdana" w:eastAsiaTheme="minorHAnsi" w:hAnsi="Verdana"/>
          <w:sz w:val="20"/>
          <w:szCs w:val="20"/>
          <w:lang w:val="sr-Latn-RS"/>
        </w:rPr>
        <w:t>Prof. dr Slavča Hristov, Univerzitet u Beogradu - Poljoprivredni fakultet</w:t>
      </w:r>
    </w:p>
    <w:p w:rsidR="0039035E" w:rsidRDefault="0039035E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</w:p>
    <w:p w:rsidR="0039035E" w:rsidRDefault="0039035E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  <w:r>
        <w:rPr>
          <w:rFonts w:ascii="Verdana" w:eastAsiaTheme="minorHAnsi" w:hAnsi="Verdana"/>
          <w:b/>
          <w:sz w:val="20"/>
          <w:szCs w:val="20"/>
          <w:lang w:val="sr-Latn-RS"/>
        </w:rPr>
        <w:t xml:space="preserve">Datum realizacije teme: </w:t>
      </w:r>
      <w:r w:rsidRPr="004D2B78">
        <w:rPr>
          <w:rFonts w:ascii="Verdana" w:eastAsiaTheme="minorHAnsi" w:hAnsi="Verdana"/>
          <w:sz w:val="20"/>
          <w:szCs w:val="20"/>
          <w:lang w:val="sr-Latn-RS"/>
        </w:rPr>
        <w:t>18. 04. 2024. godine</w:t>
      </w:r>
      <w:r>
        <w:rPr>
          <w:rFonts w:ascii="Verdana" w:eastAsiaTheme="minorHAnsi" w:hAnsi="Verdana"/>
          <w:b/>
          <w:sz w:val="20"/>
          <w:szCs w:val="20"/>
          <w:lang w:val="sr-Latn-RS"/>
        </w:rPr>
        <w:t xml:space="preserve"> </w:t>
      </w:r>
    </w:p>
    <w:p w:rsidR="0039035E" w:rsidRDefault="0039035E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</w:p>
    <w:p w:rsidR="0039035E" w:rsidRPr="004D2B78" w:rsidRDefault="0039035E" w:rsidP="004D2B78">
      <w:pPr>
        <w:spacing w:after="0" w:line="240" w:lineRule="auto"/>
        <w:jc w:val="both"/>
        <w:rPr>
          <w:rFonts w:ascii="Verdana" w:eastAsiaTheme="minorHAnsi" w:hAnsi="Verdana"/>
          <w:sz w:val="20"/>
          <w:szCs w:val="20"/>
          <w:lang w:val="sr-Latn-RS"/>
        </w:rPr>
      </w:pPr>
      <w:r>
        <w:rPr>
          <w:rFonts w:ascii="Verdana" w:eastAsiaTheme="minorHAnsi" w:hAnsi="Verdana"/>
          <w:b/>
          <w:sz w:val="20"/>
          <w:szCs w:val="20"/>
          <w:lang w:val="sr-Latn-RS"/>
        </w:rPr>
        <w:t>Mesto realizacije teme</w:t>
      </w:r>
      <w:r w:rsidR="004D2B78">
        <w:rPr>
          <w:rFonts w:ascii="Verdana" w:eastAsiaTheme="minorHAnsi" w:hAnsi="Verdana"/>
          <w:b/>
          <w:sz w:val="20"/>
          <w:szCs w:val="20"/>
          <w:lang w:val="sr-Latn-RS"/>
        </w:rPr>
        <w:t xml:space="preserve"> i radionice</w:t>
      </w:r>
      <w:r>
        <w:rPr>
          <w:rFonts w:ascii="Verdana" w:eastAsiaTheme="minorHAnsi" w:hAnsi="Verdana"/>
          <w:b/>
          <w:sz w:val="20"/>
          <w:szCs w:val="20"/>
          <w:lang w:val="sr-Latn-RS"/>
        </w:rPr>
        <w:t xml:space="preserve">: </w:t>
      </w:r>
      <w:r w:rsidRPr="004D2B78">
        <w:rPr>
          <w:rFonts w:ascii="Verdana" w:eastAsiaTheme="minorHAnsi" w:hAnsi="Verdana"/>
          <w:sz w:val="20"/>
          <w:szCs w:val="20"/>
          <w:lang w:val="sr-Latn-RS"/>
        </w:rPr>
        <w:t>Amfiteatar Fakulteta veterinarske medicine</w:t>
      </w:r>
    </w:p>
    <w:p w:rsidR="0039035E" w:rsidRDefault="0039035E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</w:p>
    <w:p w:rsidR="0039035E" w:rsidRDefault="0039035E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  <w:r>
        <w:rPr>
          <w:rFonts w:ascii="Verdana" w:eastAsiaTheme="minorHAnsi" w:hAnsi="Verdana"/>
          <w:b/>
          <w:sz w:val="20"/>
          <w:szCs w:val="20"/>
          <w:lang w:val="sr-Latn-RS"/>
        </w:rPr>
        <w:t xml:space="preserve">Početak: </w:t>
      </w:r>
      <w:r w:rsidRPr="004D2B78">
        <w:rPr>
          <w:rFonts w:ascii="Verdana" w:eastAsiaTheme="minorHAnsi" w:hAnsi="Verdana"/>
          <w:sz w:val="20"/>
          <w:szCs w:val="20"/>
          <w:lang w:val="sr-Latn-RS"/>
        </w:rPr>
        <w:t>u 14.00 časova</w:t>
      </w:r>
      <w:r>
        <w:rPr>
          <w:rFonts w:ascii="Verdana" w:eastAsiaTheme="minorHAnsi" w:hAnsi="Verdana"/>
          <w:b/>
          <w:sz w:val="20"/>
          <w:szCs w:val="20"/>
          <w:lang w:val="sr-Latn-RS"/>
        </w:rPr>
        <w:t xml:space="preserve"> </w:t>
      </w:r>
    </w:p>
    <w:p w:rsidR="0039035E" w:rsidRDefault="0039035E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</w:p>
    <w:p w:rsidR="0039035E" w:rsidRPr="0039035E" w:rsidRDefault="0039035E" w:rsidP="004D2B78">
      <w:pPr>
        <w:spacing w:after="0" w:line="240" w:lineRule="auto"/>
        <w:jc w:val="both"/>
        <w:rPr>
          <w:rFonts w:ascii="Verdana" w:eastAsiaTheme="minorHAnsi" w:hAnsi="Verdana"/>
          <w:b/>
          <w:sz w:val="20"/>
          <w:szCs w:val="20"/>
          <w:lang w:val="sr-Latn-RS"/>
        </w:rPr>
      </w:pPr>
      <w:r>
        <w:rPr>
          <w:rFonts w:ascii="Verdana" w:eastAsiaTheme="minorHAnsi" w:hAnsi="Verdana"/>
          <w:b/>
          <w:sz w:val="20"/>
          <w:szCs w:val="20"/>
          <w:lang w:val="sr-Latn-RS"/>
        </w:rPr>
        <w:t>Trajanje</w:t>
      </w:r>
      <w:r w:rsidR="004D2B78">
        <w:rPr>
          <w:rFonts w:ascii="Verdana" w:eastAsiaTheme="minorHAnsi" w:hAnsi="Verdana"/>
          <w:b/>
          <w:sz w:val="20"/>
          <w:szCs w:val="20"/>
          <w:lang w:val="sr-Latn-RS"/>
        </w:rPr>
        <w:t>:</w:t>
      </w:r>
      <w:r>
        <w:rPr>
          <w:rFonts w:ascii="Verdana" w:eastAsiaTheme="minorHAnsi" w:hAnsi="Verdana"/>
          <w:b/>
          <w:sz w:val="20"/>
          <w:szCs w:val="20"/>
          <w:lang w:val="sr-Latn-RS"/>
        </w:rPr>
        <w:t xml:space="preserve"> </w:t>
      </w:r>
      <w:bookmarkStart w:id="0" w:name="_GoBack"/>
      <w:r w:rsidRPr="004D2B78">
        <w:rPr>
          <w:rFonts w:ascii="Verdana" w:eastAsiaTheme="minorHAnsi" w:hAnsi="Verdana"/>
          <w:sz w:val="20"/>
          <w:szCs w:val="20"/>
          <w:lang w:val="sr-Latn-RS"/>
        </w:rPr>
        <w:t>2 školska časa</w:t>
      </w:r>
      <w:bookmarkEnd w:id="0"/>
    </w:p>
    <w:p w:rsidR="0039035E" w:rsidRDefault="0039035E" w:rsidP="004D2B78">
      <w:p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</w:p>
    <w:p w:rsidR="0039035E" w:rsidRPr="0039035E" w:rsidRDefault="0039035E" w:rsidP="004D2B78">
      <w:p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39035E">
        <w:rPr>
          <w:rFonts w:ascii="Verdana" w:eastAsiaTheme="minorHAnsi" w:hAnsi="Verdana" w:cstheme="minorBidi"/>
          <w:sz w:val="20"/>
          <w:szCs w:val="20"/>
          <w:lang w:val="sr-Cyrl-RS"/>
        </w:rPr>
        <w:t xml:space="preserve">Tema </w:t>
      </w: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>edukacije</w:t>
      </w:r>
      <w:r w:rsidRPr="0039035E">
        <w:rPr>
          <w:rFonts w:ascii="Verdana" w:eastAsiaTheme="minorHAnsi" w:hAnsi="Verdana" w:cstheme="minorBidi"/>
          <w:sz w:val="20"/>
          <w:szCs w:val="20"/>
          <w:lang w:val="sr-Cyrl-RS"/>
        </w:rPr>
        <w:t xml:space="preserve"> su metode aktivnog učenja i podučavanja studenata raz</w:t>
      </w: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>matrane</w:t>
      </w:r>
      <w:r w:rsidRPr="0039035E">
        <w:rPr>
          <w:rFonts w:ascii="Verdana" w:eastAsiaTheme="minorHAnsi" w:hAnsi="Verdana" w:cstheme="minorBidi"/>
          <w:sz w:val="20"/>
          <w:szCs w:val="20"/>
          <w:lang w:val="sr-Cyrl-RS"/>
        </w:rPr>
        <w:t xml:space="preserve"> u okviru Erazmus plus projekta pod nazivom</w:t>
      </w: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>:</w:t>
      </w:r>
      <w:r w:rsidR="004D2B78">
        <w:rPr>
          <w:rFonts w:ascii="Verdana" w:eastAsiaTheme="minorHAnsi" w:hAnsi="Verdana" w:cstheme="minorBidi"/>
          <w:sz w:val="20"/>
          <w:szCs w:val="20"/>
          <w:lang w:val="sr-Latn-RS"/>
        </w:rPr>
        <w:t xml:space="preserve"> </w:t>
      </w:r>
      <w:r w:rsidRPr="0039035E">
        <w:rPr>
          <w:rFonts w:ascii="Verdana" w:eastAsiaTheme="minorHAnsi" w:hAnsi="Verdana" w:cstheme="minorBidi"/>
          <w:sz w:val="20"/>
          <w:szCs w:val="20"/>
        </w:rPr>
        <w:t xml:space="preserve">Od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digitalne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tehnologije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ka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obrazovnom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alatu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: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Unapređivanje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kvaliteta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aktivnog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učenja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>/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nastave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u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onlajn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i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hibridnom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okruženju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u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primenjenim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disciplinama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poljoprivrednih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proofErr w:type="spellStart"/>
      <w:r w:rsidRPr="0039035E">
        <w:rPr>
          <w:rFonts w:ascii="Verdana" w:eastAsiaTheme="minorHAnsi" w:hAnsi="Verdana" w:cstheme="minorBidi"/>
          <w:sz w:val="20"/>
          <w:szCs w:val="20"/>
        </w:rPr>
        <w:t>nauka</w:t>
      </w:r>
      <w:proofErr w:type="spellEnd"/>
      <w:r w:rsidRPr="0039035E">
        <w:rPr>
          <w:rFonts w:ascii="Verdana" w:eastAsiaTheme="minorHAnsi" w:hAnsi="Verdana" w:cstheme="minorBidi"/>
          <w:sz w:val="20"/>
          <w:szCs w:val="20"/>
          <w:lang w:val="sr-Cyrl-RS"/>
        </w:rPr>
        <w:t xml:space="preserve">. </w:t>
      </w:r>
    </w:p>
    <w:p w:rsidR="004D2B78" w:rsidRDefault="004D2B78" w:rsidP="004D2B78">
      <w:p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</w:p>
    <w:p w:rsidR="0039035E" w:rsidRPr="0039035E" w:rsidRDefault="0039035E" w:rsidP="004D2B78">
      <w:p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39035E">
        <w:rPr>
          <w:rFonts w:ascii="Verdana" w:eastAsiaTheme="minorHAnsi" w:hAnsi="Verdana" w:cstheme="minorBidi"/>
          <w:sz w:val="20"/>
          <w:szCs w:val="20"/>
          <w:lang w:val="sr-Cyrl-RS"/>
        </w:rPr>
        <w:t xml:space="preserve">U pitanju su brojne metode koje aktivno angažuju studente u savladavanju teorijskih i praktičnih aspekata predmeta (kolaborativne, kooperarativne i sl.), aktiviraju i motivišu </w:t>
      </w: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>studente</w:t>
      </w:r>
      <w:r w:rsidRPr="0039035E">
        <w:rPr>
          <w:rFonts w:ascii="Verdana" w:eastAsiaTheme="minorHAnsi" w:hAnsi="Verdana" w:cstheme="minorBidi"/>
          <w:sz w:val="20"/>
          <w:szCs w:val="20"/>
          <w:lang w:val="sr-Cyrl-RS"/>
        </w:rPr>
        <w:t xml:space="preserve"> na proaktivnom sticanju znanja, veština, kreativnog i kritičkog razmišljanja i sl. </w:t>
      </w:r>
    </w:p>
    <w:p w:rsidR="004D2B78" w:rsidRDefault="004D2B78" w:rsidP="004D2B78">
      <w:p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</w:p>
    <w:p w:rsidR="0039035E" w:rsidRPr="0039035E" w:rsidRDefault="0039035E" w:rsidP="004D2B78">
      <w:p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U trajanju od </w:t>
      </w:r>
      <w:r>
        <w:rPr>
          <w:rFonts w:ascii="Verdana" w:eastAsiaTheme="minorHAnsi" w:hAnsi="Verdana" w:cstheme="minorBidi"/>
          <w:sz w:val="20"/>
          <w:szCs w:val="20"/>
          <w:lang w:val="sr-Latn-RS"/>
        </w:rPr>
        <w:t>dva</w:t>
      </w: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 časa </w:t>
      </w:r>
      <w:r>
        <w:rPr>
          <w:rFonts w:ascii="Verdana" w:eastAsiaTheme="minorHAnsi" w:hAnsi="Verdana" w:cstheme="minorBidi"/>
          <w:sz w:val="20"/>
          <w:szCs w:val="20"/>
          <w:lang w:val="sr-Latn-RS"/>
        </w:rPr>
        <w:t xml:space="preserve">interaktivne </w:t>
      </w: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prezentacije i radionice </w:t>
      </w:r>
      <w:r w:rsidR="004D2B78">
        <w:rPr>
          <w:rFonts w:ascii="Verdana" w:eastAsiaTheme="minorHAnsi" w:hAnsi="Verdana" w:cstheme="minorBidi"/>
          <w:sz w:val="20"/>
          <w:szCs w:val="20"/>
          <w:lang w:val="sr-Latn-RS"/>
        </w:rPr>
        <w:t>biće</w:t>
      </w: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 obrađene sledeće tematske jedinice::</w:t>
      </w:r>
    </w:p>
    <w:p w:rsidR="0039035E" w:rsidRPr="0039035E" w:rsidRDefault="0039035E" w:rsidP="004D2B7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>Definicija pojma aktivno učenje i podučavanje</w:t>
      </w:r>
    </w:p>
    <w:p w:rsidR="0039035E" w:rsidRPr="0039035E" w:rsidRDefault="0039035E" w:rsidP="004D2B7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Poređenje aktivnog i pasivnog načina rada u procesu učenja i podučavanja </w:t>
      </w:r>
    </w:p>
    <w:p w:rsidR="0039035E" w:rsidRPr="0039035E" w:rsidRDefault="0039035E" w:rsidP="004D2B7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>Uputstva za predavanje lekcije</w:t>
      </w:r>
    </w:p>
    <w:p w:rsidR="0039035E" w:rsidRPr="0039035E" w:rsidRDefault="0039035E" w:rsidP="004D2B7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Prednosti i nedostaci metoda </w:t>
      </w:r>
      <w:r w:rsidRPr="004D2B78">
        <w:rPr>
          <w:rFonts w:ascii="Verdana" w:eastAsiaTheme="minorHAnsi" w:hAnsi="Verdana" w:cstheme="minorBidi"/>
          <w:i/>
          <w:sz w:val="20"/>
          <w:szCs w:val="20"/>
          <w:lang w:val="sr-Latn-RS"/>
        </w:rPr>
        <w:t>"ex cathedra"</w:t>
      </w: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 predavanja lekcije</w:t>
      </w:r>
    </w:p>
    <w:p w:rsidR="004D2B78" w:rsidRDefault="004D2B78" w:rsidP="004D2B7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>
        <w:rPr>
          <w:rFonts w:ascii="Verdana" w:eastAsiaTheme="minorHAnsi" w:hAnsi="Verdana" w:cstheme="minorBidi"/>
          <w:sz w:val="20"/>
          <w:szCs w:val="20"/>
          <w:lang w:val="sr-Latn-RS"/>
        </w:rPr>
        <w:t>Strategije/metode/t</w:t>
      </w:r>
      <w:r w:rsidR="0039035E" w:rsidRPr="0039035E">
        <w:rPr>
          <w:rFonts w:ascii="Verdana" w:eastAsiaTheme="minorHAnsi" w:hAnsi="Verdana" w:cstheme="minorBidi"/>
          <w:sz w:val="20"/>
          <w:szCs w:val="20"/>
          <w:lang w:val="sr-Latn-RS"/>
        </w:rPr>
        <w:t>ehnike/</w:t>
      </w:r>
      <w:r w:rsidR="0039035E" w:rsidRPr="0039035E">
        <w:rPr>
          <w:rFonts w:ascii="Verdana" w:eastAsiaTheme="minorHAnsi" w:hAnsi="Verdana" w:cstheme="minorBidi"/>
          <w:sz w:val="20"/>
          <w:szCs w:val="20"/>
          <w:lang w:val="sr-Latn-RS"/>
        </w:rPr>
        <w:t>pristupi</w:t>
      </w:r>
      <w:r w:rsidR="0039035E"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 aktivnog učenja</w:t>
      </w:r>
      <w:r>
        <w:rPr>
          <w:rFonts w:ascii="Verdana" w:eastAsiaTheme="minorHAnsi" w:hAnsi="Verdana" w:cstheme="minorBidi"/>
          <w:sz w:val="20"/>
          <w:szCs w:val="20"/>
          <w:lang w:val="sr-Latn-RS"/>
        </w:rPr>
        <w:t xml:space="preserve"> i podučavanja</w:t>
      </w:r>
      <w:r w:rsidR="0039035E" w:rsidRPr="0039035E">
        <w:rPr>
          <w:rFonts w:ascii="Verdana" w:eastAsiaTheme="minorHAnsi" w:hAnsi="Verdana" w:cstheme="minorBidi"/>
          <w:sz w:val="20"/>
          <w:szCs w:val="20"/>
          <w:lang w:val="sr-Latn-RS"/>
        </w:rPr>
        <w:t>:</w:t>
      </w:r>
      <w:r w:rsidR="0039035E" w:rsidRPr="0039035E">
        <w:rPr>
          <w:rFonts w:ascii="Verdana" w:eastAsiaTheme="minorHAnsi" w:hAnsi="Verdana" w:cstheme="minorBidi"/>
          <w:sz w:val="20"/>
          <w:szCs w:val="20"/>
        </w:rPr>
        <w:t xml:space="preserve"> </w:t>
      </w:r>
      <w:r w:rsidR="0039035E"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individualne metode, metode za neposredne povratne informacije, kooperativno i kolaborativno učenje, aktivnosti timova koji zajedno uče, složene </w:t>
      </w:r>
      <w:r w:rsidR="0039035E"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interaktivne </w:t>
      </w:r>
      <w:r w:rsidR="0039035E" w:rsidRPr="0039035E">
        <w:rPr>
          <w:rFonts w:ascii="Verdana" w:eastAsiaTheme="minorHAnsi" w:hAnsi="Verdana" w:cstheme="minorBidi"/>
          <w:sz w:val="20"/>
          <w:szCs w:val="20"/>
          <w:lang w:val="sr-Latn-RS"/>
        </w:rPr>
        <w:t>metode</w:t>
      </w:r>
      <w:r w:rsidR="0039035E"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 i sl.</w:t>
      </w:r>
    </w:p>
    <w:p w:rsidR="0039035E" w:rsidRPr="004D2B78" w:rsidRDefault="0039035E" w:rsidP="004D2B7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>Procena efikasnost</w:t>
      </w:r>
      <w:r w:rsidR="004D2B78">
        <w:rPr>
          <w:rFonts w:ascii="Verdana" w:eastAsiaTheme="minorHAnsi" w:hAnsi="Verdana" w:cstheme="minorBidi"/>
          <w:sz w:val="20"/>
          <w:szCs w:val="20"/>
          <w:lang w:val="sr-Latn-RS"/>
        </w:rPr>
        <w:t>i</w:t>
      </w: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 xml:space="preserve"> učenja </w:t>
      </w: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 xml:space="preserve">i </w:t>
      </w: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>podučavanja</w:t>
      </w:r>
      <w:r w:rsidR="004D2B78">
        <w:rPr>
          <w:rFonts w:ascii="Verdana" w:eastAsiaTheme="minorHAnsi" w:hAnsi="Verdana" w:cstheme="minorBidi"/>
          <w:sz w:val="20"/>
          <w:szCs w:val="20"/>
          <w:lang w:val="sr-Latn-RS"/>
        </w:rPr>
        <w:t xml:space="preserve"> u interaktivnoj nastavi.</w:t>
      </w:r>
    </w:p>
    <w:p w:rsidR="004D2B78" w:rsidRDefault="004D2B78" w:rsidP="004D2B78">
      <w:p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</w:p>
    <w:p w:rsidR="0039035E" w:rsidRDefault="0039035E" w:rsidP="004D2B78">
      <w:p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39035E">
        <w:rPr>
          <w:rFonts w:ascii="Verdana" w:eastAsiaTheme="minorHAnsi" w:hAnsi="Verdana" w:cstheme="minorBidi"/>
          <w:sz w:val="20"/>
          <w:szCs w:val="20"/>
          <w:lang w:val="sr-Latn-RS"/>
        </w:rPr>
        <w:t xml:space="preserve">Po završetku tematske edukacije, participanti će biti osposobljeni da: </w:t>
      </w:r>
    </w:p>
    <w:p w:rsidR="0039035E" w:rsidRPr="004D2B78" w:rsidRDefault="0039035E" w:rsidP="004D2B7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 xml:space="preserve">objasne osnovne principe aktivnog učenja i podučavanja; </w:t>
      </w:r>
    </w:p>
    <w:p w:rsidR="0039035E" w:rsidRPr="004D2B78" w:rsidRDefault="0039035E" w:rsidP="004D2B7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>izvrše poređenje između aktivnog i pasivnog načina rada u procesu učenja i podučavanja;</w:t>
      </w:r>
    </w:p>
    <w:p w:rsidR="0039035E" w:rsidRPr="004D2B78" w:rsidRDefault="0039035E" w:rsidP="004D2B7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 xml:space="preserve">primene </w:t>
      </w: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>strategije/metode/</w:t>
      </w: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>tehnike/</w:t>
      </w: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>pristupe</w:t>
      </w: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 xml:space="preserve"> aktivnog učenja i </w:t>
      </w: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>podučavanja</w:t>
      </w:r>
      <w:r w:rsidR="004D2B78">
        <w:rPr>
          <w:rFonts w:ascii="Verdana" w:eastAsiaTheme="minorHAnsi" w:hAnsi="Verdana" w:cstheme="minorBidi"/>
          <w:sz w:val="20"/>
          <w:szCs w:val="20"/>
          <w:lang w:val="sr-Latn-RS"/>
        </w:rPr>
        <w:t>;</w:t>
      </w:r>
    </w:p>
    <w:p w:rsidR="0039035E" w:rsidRPr="004D2B78" w:rsidRDefault="0039035E" w:rsidP="004D2B7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Verdana" w:eastAsiaTheme="minorHAnsi" w:hAnsi="Verdana" w:cstheme="minorBidi"/>
          <w:sz w:val="20"/>
          <w:szCs w:val="20"/>
          <w:lang w:val="sr-Latn-RS"/>
        </w:rPr>
      </w:pPr>
      <w:r w:rsidRPr="004D2B78">
        <w:rPr>
          <w:rFonts w:ascii="Verdana" w:eastAsiaTheme="minorHAnsi" w:hAnsi="Verdana" w:cstheme="minorBidi"/>
          <w:sz w:val="20"/>
          <w:szCs w:val="20"/>
          <w:lang w:val="sr-Latn-RS"/>
        </w:rPr>
        <w:t>izvrše  konstruktivno povezivanje između ESPB, ciljeva i ishoda učenja, metoda podučavanja i učenja i vrednovanja studentskih postignuća</w:t>
      </w:r>
      <w:r w:rsidR="004D2B78">
        <w:rPr>
          <w:rFonts w:ascii="Verdana" w:eastAsiaTheme="minorHAnsi" w:hAnsi="Verdana" w:cstheme="minorBidi"/>
          <w:sz w:val="20"/>
          <w:szCs w:val="20"/>
          <w:lang w:val="sr-Latn-RS"/>
        </w:rPr>
        <w:t xml:space="preserve"> i</w:t>
      </w:r>
    </w:p>
    <w:p w:rsidR="003F6F6E" w:rsidRPr="004D2B78" w:rsidRDefault="0039035E" w:rsidP="004D2B7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Verdana" w:hAnsi="Verdana"/>
          <w:b/>
          <w:sz w:val="20"/>
          <w:szCs w:val="20"/>
          <w:lang w:val="en-US"/>
        </w:rPr>
      </w:pPr>
      <w:r w:rsidRPr="004D2B78">
        <w:rPr>
          <w:rFonts w:ascii="Verdana" w:eastAsiaTheme="minorHAnsi" w:hAnsi="Verdana"/>
          <w:sz w:val="20"/>
          <w:szCs w:val="20"/>
          <w:lang w:val="sr-Latn-RS"/>
        </w:rPr>
        <w:t>procene</w:t>
      </w:r>
      <w:r w:rsidRPr="004D2B78">
        <w:rPr>
          <w:rFonts w:ascii="Verdana" w:eastAsiaTheme="minorHAnsi" w:hAnsi="Verdana"/>
          <w:sz w:val="20"/>
          <w:szCs w:val="20"/>
          <w:lang w:val="sr-Latn-RS"/>
        </w:rPr>
        <w:t xml:space="preserve"> efikasnost podučavanja i učenja kod primene metodologije aktivnog učenja.</w:t>
      </w:r>
    </w:p>
    <w:sectPr w:rsidR="003F6F6E" w:rsidRPr="004D2B78" w:rsidSect="008937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440" w:bottom="0" w:left="1440" w:header="709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53FD" w:rsidRDefault="00E053FD" w:rsidP="00834371">
      <w:pPr>
        <w:spacing w:after="0" w:line="240" w:lineRule="auto"/>
      </w:pPr>
      <w:r>
        <w:separator/>
      </w:r>
    </w:p>
  </w:endnote>
  <w:endnote w:type="continuationSeparator" w:id="0">
    <w:p w:rsidR="00E053FD" w:rsidRDefault="00E053FD" w:rsidP="008343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373C" w:rsidRDefault="0089373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373C" w:rsidRDefault="008937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373C" w:rsidRDefault="0089373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53FD" w:rsidRDefault="00E053FD" w:rsidP="00834371">
      <w:pPr>
        <w:spacing w:after="0" w:line="240" w:lineRule="auto"/>
      </w:pPr>
      <w:r>
        <w:separator/>
      </w:r>
    </w:p>
  </w:footnote>
  <w:footnote w:type="continuationSeparator" w:id="0">
    <w:p w:rsidR="00E053FD" w:rsidRDefault="00E053FD" w:rsidP="008343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373C" w:rsidRDefault="008937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4371" w:rsidRDefault="0083437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37AD89F4" wp14:editId="17921C4D">
          <wp:simplePos x="0" y="0"/>
          <wp:positionH relativeFrom="column">
            <wp:posOffset>-914400</wp:posOffset>
          </wp:positionH>
          <wp:positionV relativeFrom="paragraph">
            <wp:posOffset>-449580</wp:posOffset>
          </wp:positionV>
          <wp:extent cx="7560945" cy="10691495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 template Hi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945" cy="10691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373C" w:rsidRDefault="008937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72742A"/>
    <w:multiLevelType w:val="hybridMultilevel"/>
    <w:tmpl w:val="1414BAF2"/>
    <w:lvl w:ilvl="0" w:tplc="4A4A78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BD1385"/>
    <w:multiLevelType w:val="hybridMultilevel"/>
    <w:tmpl w:val="1B0A91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3416EE"/>
    <w:multiLevelType w:val="hybridMultilevel"/>
    <w:tmpl w:val="A57869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7D2EFF"/>
    <w:multiLevelType w:val="hybridMultilevel"/>
    <w:tmpl w:val="6FA822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SxMDUzNDMzNTRX0lEKTi0uzszPAykwrQUAnhCDQCwAAAA="/>
  </w:docVars>
  <w:rsids>
    <w:rsidRoot w:val="000B18E2"/>
    <w:rsid w:val="0000460C"/>
    <w:rsid w:val="00015FC5"/>
    <w:rsid w:val="00024B32"/>
    <w:rsid w:val="000431D7"/>
    <w:rsid w:val="00052146"/>
    <w:rsid w:val="000659D3"/>
    <w:rsid w:val="00072DFF"/>
    <w:rsid w:val="0007435B"/>
    <w:rsid w:val="000A1426"/>
    <w:rsid w:val="000A2C35"/>
    <w:rsid w:val="000A6D16"/>
    <w:rsid w:val="000B18E2"/>
    <w:rsid w:val="000B1E51"/>
    <w:rsid w:val="000B5D01"/>
    <w:rsid w:val="000B7038"/>
    <w:rsid w:val="000D5566"/>
    <w:rsid w:val="000E577F"/>
    <w:rsid w:val="000F3289"/>
    <w:rsid w:val="00124A2F"/>
    <w:rsid w:val="00127377"/>
    <w:rsid w:val="00143776"/>
    <w:rsid w:val="001518A6"/>
    <w:rsid w:val="00151A47"/>
    <w:rsid w:val="00195216"/>
    <w:rsid w:val="001A1AB2"/>
    <w:rsid w:val="001A6BC8"/>
    <w:rsid w:val="001B1A5A"/>
    <w:rsid w:val="001C333A"/>
    <w:rsid w:val="001D3904"/>
    <w:rsid w:val="001D7D9F"/>
    <w:rsid w:val="001F1850"/>
    <w:rsid w:val="00201EBC"/>
    <w:rsid w:val="002047AC"/>
    <w:rsid w:val="002122DC"/>
    <w:rsid w:val="00213669"/>
    <w:rsid w:val="002208F0"/>
    <w:rsid w:val="002211BC"/>
    <w:rsid w:val="0023095A"/>
    <w:rsid w:val="00235ED5"/>
    <w:rsid w:val="00246C06"/>
    <w:rsid w:val="00250D6D"/>
    <w:rsid w:val="0025605E"/>
    <w:rsid w:val="00256F0C"/>
    <w:rsid w:val="002812B1"/>
    <w:rsid w:val="0028421F"/>
    <w:rsid w:val="0029070D"/>
    <w:rsid w:val="00291D4F"/>
    <w:rsid w:val="002921EF"/>
    <w:rsid w:val="00293E9B"/>
    <w:rsid w:val="00293FB8"/>
    <w:rsid w:val="002956EE"/>
    <w:rsid w:val="002A2A16"/>
    <w:rsid w:val="002A6D09"/>
    <w:rsid w:val="002B08E1"/>
    <w:rsid w:val="002B230C"/>
    <w:rsid w:val="002B273A"/>
    <w:rsid w:val="002B6F3A"/>
    <w:rsid w:val="002D5DBC"/>
    <w:rsid w:val="002D7211"/>
    <w:rsid w:val="002E0B25"/>
    <w:rsid w:val="002E0DB8"/>
    <w:rsid w:val="002E41A2"/>
    <w:rsid w:val="002E467B"/>
    <w:rsid w:val="002E7414"/>
    <w:rsid w:val="002F10EA"/>
    <w:rsid w:val="002F6BE4"/>
    <w:rsid w:val="00307C74"/>
    <w:rsid w:val="0032597B"/>
    <w:rsid w:val="003260A0"/>
    <w:rsid w:val="00330062"/>
    <w:rsid w:val="003306D2"/>
    <w:rsid w:val="003475DB"/>
    <w:rsid w:val="00350F1A"/>
    <w:rsid w:val="00383F21"/>
    <w:rsid w:val="0039035E"/>
    <w:rsid w:val="003925FD"/>
    <w:rsid w:val="003C05C4"/>
    <w:rsid w:val="003C0B12"/>
    <w:rsid w:val="003C0BB0"/>
    <w:rsid w:val="003D3D11"/>
    <w:rsid w:val="003D781C"/>
    <w:rsid w:val="003F6F6E"/>
    <w:rsid w:val="00420FDE"/>
    <w:rsid w:val="004435DF"/>
    <w:rsid w:val="004741C0"/>
    <w:rsid w:val="00474A29"/>
    <w:rsid w:val="00477DC6"/>
    <w:rsid w:val="00480261"/>
    <w:rsid w:val="00483416"/>
    <w:rsid w:val="004974A8"/>
    <w:rsid w:val="00497CD9"/>
    <w:rsid w:val="004B3AC1"/>
    <w:rsid w:val="004C37BA"/>
    <w:rsid w:val="004D2B78"/>
    <w:rsid w:val="004D5AC0"/>
    <w:rsid w:val="004D7DDE"/>
    <w:rsid w:val="004F478F"/>
    <w:rsid w:val="00514EF5"/>
    <w:rsid w:val="00515F75"/>
    <w:rsid w:val="005160AF"/>
    <w:rsid w:val="00520779"/>
    <w:rsid w:val="00521FD5"/>
    <w:rsid w:val="005235A4"/>
    <w:rsid w:val="005271B7"/>
    <w:rsid w:val="00535062"/>
    <w:rsid w:val="00535204"/>
    <w:rsid w:val="00541FC1"/>
    <w:rsid w:val="00543A72"/>
    <w:rsid w:val="00574AC2"/>
    <w:rsid w:val="00575A05"/>
    <w:rsid w:val="00575C01"/>
    <w:rsid w:val="00577B28"/>
    <w:rsid w:val="0058298E"/>
    <w:rsid w:val="00583AC8"/>
    <w:rsid w:val="0059117E"/>
    <w:rsid w:val="0059736C"/>
    <w:rsid w:val="005A5FB9"/>
    <w:rsid w:val="005B057B"/>
    <w:rsid w:val="005C14F4"/>
    <w:rsid w:val="005D011A"/>
    <w:rsid w:val="005D2D4C"/>
    <w:rsid w:val="005E48FE"/>
    <w:rsid w:val="005E56E4"/>
    <w:rsid w:val="005E6751"/>
    <w:rsid w:val="005F2A1F"/>
    <w:rsid w:val="005F306F"/>
    <w:rsid w:val="0060599E"/>
    <w:rsid w:val="006068A6"/>
    <w:rsid w:val="00632DB6"/>
    <w:rsid w:val="0064145D"/>
    <w:rsid w:val="006523F5"/>
    <w:rsid w:val="0065349E"/>
    <w:rsid w:val="006568D3"/>
    <w:rsid w:val="00657C8D"/>
    <w:rsid w:val="006627AB"/>
    <w:rsid w:val="0066515D"/>
    <w:rsid w:val="00670084"/>
    <w:rsid w:val="00692C05"/>
    <w:rsid w:val="006A472B"/>
    <w:rsid w:val="006A5237"/>
    <w:rsid w:val="006C0E61"/>
    <w:rsid w:val="006C2AE1"/>
    <w:rsid w:val="006C4A8B"/>
    <w:rsid w:val="006C77D0"/>
    <w:rsid w:val="006E6AEA"/>
    <w:rsid w:val="007074CB"/>
    <w:rsid w:val="007162A6"/>
    <w:rsid w:val="00721EE3"/>
    <w:rsid w:val="0073068A"/>
    <w:rsid w:val="0073528E"/>
    <w:rsid w:val="007404ED"/>
    <w:rsid w:val="0074133A"/>
    <w:rsid w:val="00746DB2"/>
    <w:rsid w:val="00746DDB"/>
    <w:rsid w:val="00750417"/>
    <w:rsid w:val="007554E2"/>
    <w:rsid w:val="00756E5F"/>
    <w:rsid w:val="00760C11"/>
    <w:rsid w:val="0076122F"/>
    <w:rsid w:val="00763A6E"/>
    <w:rsid w:val="00777B30"/>
    <w:rsid w:val="00786302"/>
    <w:rsid w:val="00791FCD"/>
    <w:rsid w:val="00792795"/>
    <w:rsid w:val="0079485D"/>
    <w:rsid w:val="007A35F9"/>
    <w:rsid w:val="007B00E2"/>
    <w:rsid w:val="007B35EC"/>
    <w:rsid w:val="007B74FB"/>
    <w:rsid w:val="007B751C"/>
    <w:rsid w:val="007C0ADE"/>
    <w:rsid w:val="007C0F9D"/>
    <w:rsid w:val="007C2039"/>
    <w:rsid w:val="007C766E"/>
    <w:rsid w:val="007D5E1E"/>
    <w:rsid w:val="007D688E"/>
    <w:rsid w:val="007E3A3C"/>
    <w:rsid w:val="007E4292"/>
    <w:rsid w:val="007F1403"/>
    <w:rsid w:val="007F58EF"/>
    <w:rsid w:val="007F5B97"/>
    <w:rsid w:val="008030CA"/>
    <w:rsid w:val="00807002"/>
    <w:rsid w:val="00815FE2"/>
    <w:rsid w:val="00816C2F"/>
    <w:rsid w:val="00824523"/>
    <w:rsid w:val="00827699"/>
    <w:rsid w:val="00834371"/>
    <w:rsid w:val="00840B04"/>
    <w:rsid w:val="0085090F"/>
    <w:rsid w:val="00850FF5"/>
    <w:rsid w:val="0085174A"/>
    <w:rsid w:val="00852BC3"/>
    <w:rsid w:val="00872C1C"/>
    <w:rsid w:val="0089226B"/>
    <w:rsid w:val="008924A4"/>
    <w:rsid w:val="00892E71"/>
    <w:rsid w:val="0089373C"/>
    <w:rsid w:val="0089677A"/>
    <w:rsid w:val="008A0D8B"/>
    <w:rsid w:val="008A595C"/>
    <w:rsid w:val="008A6ECD"/>
    <w:rsid w:val="008B400D"/>
    <w:rsid w:val="008C0D0D"/>
    <w:rsid w:val="008E0C54"/>
    <w:rsid w:val="008E4181"/>
    <w:rsid w:val="008E5AD9"/>
    <w:rsid w:val="008F0139"/>
    <w:rsid w:val="00910124"/>
    <w:rsid w:val="00913A93"/>
    <w:rsid w:val="0092763C"/>
    <w:rsid w:val="00936948"/>
    <w:rsid w:val="00942A78"/>
    <w:rsid w:val="009518A0"/>
    <w:rsid w:val="00965A52"/>
    <w:rsid w:val="00970896"/>
    <w:rsid w:val="00977666"/>
    <w:rsid w:val="00991DAF"/>
    <w:rsid w:val="00993BC8"/>
    <w:rsid w:val="009B74AE"/>
    <w:rsid w:val="009C3BF7"/>
    <w:rsid w:val="009C68C0"/>
    <w:rsid w:val="009D4C08"/>
    <w:rsid w:val="009D4DC4"/>
    <w:rsid w:val="009E7DB8"/>
    <w:rsid w:val="009F1E69"/>
    <w:rsid w:val="009F7A9E"/>
    <w:rsid w:val="00A01FA8"/>
    <w:rsid w:val="00A0766D"/>
    <w:rsid w:val="00A11D6C"/>
    <w:rsid w:val="00A30571"/>
    <w:rsid w:val="00A41E57"/>
    <w:rsid w:val="00A43AA7"/>
    <w:rsid w:val="00A723AA"/>
    <w:rsid w:val="00A75FFF"/>
    <w:rsid w:val="00A81284"/>
    <w:rsid w:val="00A8539E"/>
    <w:rsid w:val="00A91526"/>
    <w:rsid w:val="00AA359B"/>
    <w:rsid w:val="00AA6E41"/>
    <w:rsid w:val="00AC3FB7"/>
    <w:rsid w:val="00AC4CDA"/>
    <w:rsid w:val="00AF40D4"/>
    <w:rsid w:val="00AF5D1F"/>
    <w:rsid w:val="00AF6313"/>
    <w:rsid w:val="00B137F8"/>
    <w:rsid w:val="00B2532B"/>
    <w:rsid w:val="00B3280B"/>
    <w:rsid w:val="00B3614D"/>
    <w:rsid w:val="00B51885"/>
    <w:rsid w:val="00B57D8E"/>
    <w:rsid w:val="00B660DF"/>
    <w:rsid w:val="00B666C7"/>
    <w:rsid w:val="00B67768"/>
    <w:rsid w:val="00B73690"/>
    <w:rsid w:val="00B80E7D"/>
    <w:rsid w:val="00BA12D7"/>
    <w:rsid w:val="00BB0E99"/>
    <w:rsid w:val="00BB4DAE"/>
    <w:rsid w:val="00BC4764"/>
    <w:rsid w:val="00BC6286"/>
    <w:rsid w:val="00BD2BC1"/>
    <w:rsid w:val="00BE3707"/>
    <w:rsid w:val="00C00C21"/>
    <w:rsid w:val="00C154D4"/>
    <w:rsid w:val="00C15A80"/>
    <w:rsid w:val="00C30C8F"/>
    <w:rsid w:val="00C32035"/>
    <w:rsid w:val="00C32615"/>
    <w:rsid w:val="00C40B52"/>
    <w:rsid w:val="00C55CD8"/>
    <w:rsid w:val="00C5795E"/>
    <w:rsid w:val="00C72893"/>
    <w:rsid w:val="00C85545"/>
    <w:rsid w:val="00C92512"/>
    <w:rsid w:val="00CA68EC"/>
    <w:rsid w:val="00CB228A"/>
    <w:rsid w:val="00CC3ED3"/>
    <w:rsid w:val="00CD4CB9"/>
    <w:rsid w:val="00CE0AC4"/>
    <w:rsid w:val="00CE7B44"/>
    <w:rsid w:val="00CE7BE2"/>
    <w:rsid w:val="00CF1BEC"/>
    <w:rsid w:val="00CF34EA"/>
    <w:rsid w:val="00CF6649"/>
    <w:rsid w:val="00D03F25"/>
    <w:rsid w:val="00D14E09"/>
    <w:rsid w:val="00D1558B"/>
    <w:rsid w:val="00D3131A"/>
    <w:rsid w:val="00D367C6"/>
    <w:rsid w:val="00D36FC2"/>
    <w:rsid w:val="00D417DB"/>
    <w:rsid w:val="00D42A55"/>
    <w:rsid w:val="00D44FAC"/>
    <w:rsid w:val="00D503B2"/>
    <w:rsid w:val="00D64201"/>
    <w:rsid w:val="00D822F4"/>
    <w:rsid w:val="00DB4489"/>
    <w:rsid w:val="00DC34D3"/>
    <w:rsid w:val="00DD0C77"/>
    <w:rsid w:val="00DE18B9"/>
    <w:rsid w:val="00DF03F3"/>
    <w:rsid w:val="00DF5AB1"/>
    <w:rsid w:val="00E006CB"/>
    <w:rsid w:val="00E053FD"/>
    <w:rsid w:val="00E0671B"/>
    <w:rsid w:val="00E07F47"/>
    <w:rsid w:val="00E206A7"/>
    <w:rsid w:val="00E2149E"/>
    <w:rsid w:val="00E464F9"/>
    <w:rsid w:val="00E54786"/>
    <w:rsid w:val="00E62521"/>
    <w:rsid w:val="00E671FC"/>
    <w:rsid w:val="00E67D12"/>
    <w:rsid w:val="00E773FE"/>
    <w:rsid w:val="00E908EF"/>
    <w:rsid w:val="00E91ADD"/>
    <w:rsid w:val="00EA33FB"/>
    <w:rsid w:val="00EB25A4"/>
    <w:rsid w:val="00EC4E68"/>
    <w:rsid w:val="00ED66FD"/>
    <w:rsid w:val="00ED76D4"/>
    <w:rsid w:val="00EF3A2E"/>
    <w:rsid w:val="00F00907"/>
    <w:rsid w:val="00F052B7"/>
    <w:rsid w:val="00F12795"/>
    <w:rsid w:val="00F43FB5"/>
    <w:rsid w:val="00F46E2A"/>
    <w:rsid w:val="00F50B98"/>
    <w:rsid w:val="00F50BB9"/>
    <w:rsid w:val="00F57B29"/>
    <w:rsid w:val="00F62BF1"/>
    <w:rsid w:val="00F66315"/>
    <w:rsid w:val="00F708E0"/>
    <w:rsid w:val="00F71F39"/>
    <w:rsid w:val="00F753CC"/>
    <w:rsid w:val="00F8671F"/>
    <w:rsid w:val="00F972AB"/>
    <w:rsid w:val="00FA269D"/>
    <w:rsid w:val="00FA30C7"/>
    <w:rsid w:val="00FD2112"/>
    <w:rsid w:val="00FE4C77"/>
    <w:rsid w:val="00FE6588"/>
    <w:rsid w:val="00FF11A1"/>
    <w:rsid w:val="00FF27DE"/>
    <w:rsid w:val="00FF6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5EC"/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4371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34371"/>
  </w:style>
  <w:style w:type="paragraph" w:styleId="Footer">
    <w:name w:val="footer"/>
    <w:basedOn w:val="Normal"/>
    <w:link w:val="FooterChar"/>
    <w:uiPriority w:val="99"/>
    <w:unhideWhenUsed/>
    <w:rsid w:val="00834371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34371"/>
  </w:style>
  <w:style w:type="paragraph" w:styleId="BalloonText">
    <w:name w:val="Balloon Text"/>
    <w:basedOn w:val="Normal"/>
    <w:link w:val="BalloonTextChar"/>
    <w:uiPriority w:val="99"/>
    <w:semiHidden/>
    <w:unhideWhenUsed/>
    <w:rsid w:val="008343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37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035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5EC"/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4371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34371"/>
  </w:style>
  <w:style w:type="paragraph" w:styleId="Footer">
    <w:name w:val="footer"/>
    <w:basedOn w:val="Normal"/>
    <w:link w:val="FooterChar"/>
    <w:uiPriority w:val="99"/>
    <w:unhideWhenUsed/>
    <w:rsid w:val="00834371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34371"/>
  </w:style>
  <w:style w:type="paragraph" w:styleId="BalloonText">
    <w:name w:val="Balloon Text"/>
    <w:basedOn w:val="Normal"/>
    <w:link w:val="BalloonTextChar"/>
    <w:uiPriority w:val="99"/>
    <w:semiHidden/>
    <w:unhideWhenUsed/>
    <w:rsid w:val="008343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37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03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rana</dc:creator>
  <cp:lastModifiedBy>Slavča Hristov</cp:lastModifiedBy>
  <cp:revision>7</cp:revision>
  <dcterms:created xsi:type="dcterms:W3CDTF">2022-09-12T13:05:00Z</dcterms:created>
  <dcterms:modified xsi:type="dcterms:W3CDTF">2024-03-29T13:57:00Z</dcterms:modified>
</cp:coreProperties>
</file>